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bidiVisual/>
        <w:tblW w:w="10080" w:type="dxa"/>
        <w:tblCellSpacing w:w="7" w:type="dxa"/>
        <w:tblInd w:w="-63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29" w:type="dxa"/>
          <w:left w:w="29" w:type="dxa"/>
          <w:bottom w:w="29" w:type="dxa"/>
          <w:right w:w="29" w:type="dxa"/>
        </w:tblCellMar>
        <w:tblLook w:val="0000" w:firstRow="0" w:lastRow="0" w:firstColumn="0" w:lastColumn="0" w:noHBand="0" w:noVBand="0"/>
      </w:tblPr>
      <w:tblGrid>
        <w:gridCol w:w="10080"/>
      </w:tblGrid>
      <w:tr w:rsidR="00CF2312" w:rsidTr="00660205">
        <w:trPr>
          <w:trHeight w:val="288"/>
          <w:tblCellSpacing w:w="7" w:type="dxa"/>
        </w:trPr>
        <w:tc>
          <w:tcPr>
            <w:tcW w:w="10080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bookmarkStart w:id="0" w:name="_GoBack"/>
          <w:bookmarkEnd w:id="0"/>
          <w:p w:rsidR="00490478" w:rsidRDefault="00490478" w:rsidP="007B5EDA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object w:dxaOrig="3375" w:dyaOrig="337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68.6pt;height:168.6pt" o:ole="">
                  <v:imagedata r:id="rId9" o:title=""/>
                </v:shape>
                <o:OLEObject Type="Embed" ProgID="PBrush" ShapeID="_x0000_i1025" DrawAspect="Content" ObjectID="_1684750841" r:id="rId10"/>
              </w:object>
            </w:r>
          </w:p>
          <w:p w:rsidR="00660205" w:rsidRDefault="00660205" w:rsidP="00660205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</w:p>
          <w:p w:rsidR="00CF2312" w:rsidRPr="00CF2312" w:rsidRDefault="00CF2312" w:rsidP="00660205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CF23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کاربرگ درخواست پذیرش در پارک فناوری سلامت</w:t>
            </w:r>
          </w:p>
          <w:p w:rsidR="00CF2312" w:rsidRDefault="00E604D2" w:rsidP="009349F0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85691C">
              <w:rPr>
                <w:rFonts w:cs="B Titr"/>
                <w:b/>
                <w:bCs/>
                <w:noProof/>
                <w:sz w:val="24"/>
                <w:szCs w:val="24"/>
                <w:rtl/>
              </w:rPr>
              <w:drawing>
                <wp:inline distT="0" distB="0" distL="0" distR="0" wp14:anchorId="2B9C2709" wp14:editId="2092405D">
                  <wp:extent cx="2133600" cy="1699260"/>
                  <wp:effectExtent l="0" t="0" r="0" b="0"/>
                  <wp:docPr id="2" name="Picture 2" descr="C:\Users\Lenovo\Desktop\پارک\پارک\آیین نامه و فرم\CDR X7 taid-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Lenovo\Desktop\پارک\پارک\آیین نامه و فرم\CDR X7 taid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0" cy="1699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604D2" w:rsidRDefault="00E604D2" w:rsidP="00E604D2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E604D2" w:rsidRDefault="00E604D2" w:rsidP="00E604D2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E604D2" w:rsidRDefault="00E604D2" w:rsidP="00E604D2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CF2312" w:rsidRPr="00A729C9" w:rsidRDefault="00CF2312" w:rsidP="00CF231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tab/>
            </w:r>
            <w:r w:rsidRPr="00A729C9">
              <w:rPr>
                <w:rFonts w:cs="B Nazanin" w:hint="cs"/>
                <w:b/>
                <w:bCs/>
                <w:rtl/>
                <w:lang w:bidi="fa-IR"/>
              </w:rPr>
              <w:t>توجه:</w:t>
            </w:r>
          </w:p>
          <w:p w:rsidR="00CF2312" w:rsidRDefault="00C30059" w:rsidP="00CF2312">
            <w:pPr>
              <w:tabs>
                <w:tab w:val="left" w:pos="321"/>
              </w:tabs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452245</wp:posOffset>
                      </wp:positionH>
                      <wp:positionV relativeFrom="paragraph">
                        <wp:posOffset>55880</wp:posOffset>
                      </wp:positionV>
                      <wp:extent cx="3571875" cy="873125"/>
                      <wp:effectExtent l="0" t="0" r="28575" b="2286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71875" cy="8731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B2D29" w:rsidRDefault="00FB2D29" w:rsidP="009349F0">
                                  <w:pPr>
                                    <w:bidi/>
                                    <w:rPr>
                                      <w:lang w:bidi="fa-IR"/>
                                    </w:rPr>
                                  </w:pPr>
                                  <w:r w:rsidRPr="00A729C9">
                                    <w:rPr>
                                      <w:rFonts w:cs="B Nazanin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>ممکن است در این فایل کلیه اطلاعات مربوط به شرکت شما قابل ارایه نباشد، پس چنانچه اطلاعات تکمیلی دیگری دارید لطفا اضافه فرموده و به آدرس</w:t>
                                  </w:r>
                                  <w:r w:rsidRPr="00FB2D29">
                                    <w:rPr>
                                      <w:rFonts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9349F0" w:rsidRPr="00A729C9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lang w:bidi="fa-IR"/>
                                    </w:rPr>
                                    <w:t>techpark@kums</w:t>
                                  </w:r>
                                  <w:r w:rsidRPr="00A729C9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lang w:bidi="fa-IR"/>
                                    </w:rPr>
                                    <w:t>.ac.ir</w:t>
                                  </w:r>
                                  <w:r w:rsidRPr="00FB2D29">
                                    <w:rPr>
                                      <w:b/>
                                      <w:bCs/>
                                      <w:lang w:bidi="fa-IR"/>
                                    </w:rPr>
                                    <w:t xml:space="preserve"> </w:t>
                                  </w:r>
                                  <w:r w:rsidRPr="00FB2D29">
                                    <w:rPr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A729C9">
                                    <w:rPr>
                                      <w:rFonts w:cs="B Nazanin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>ارسال نمایید</w:t>
                                  </w:r>
                                  <w:r w:rsidRPr="00FB2D29">
                                    <w:rPr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14.35pt;margin-top:4.4pt;width:281.25pt;height:68.7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">
                      <v:textbox style="mso-fit-shape-to-text:t">
                        <w:txbxContent>
                          <w:p w:rsidR="00FB2D29" w:rsidRDefault="00FB2D29" w:rsidP="009349F0">
                            <w:pPr>
                              <w:bidi/>
                              <w:rPr>
                                <w:lang w:bidi="fa-IR"/>
                              </w:rPr>
                            </w:pPr>
                            <w:r w:rsidRPr="00A729C9">
                              <w:rPr>
                                <w:rFonts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>ممکن است در این فایل کلیه اطلاعات مربوط به شرکت شما قابل ارایه نباشد، پس چنانچه اطلاعات تکمیلی دیگری دارید لطفا اضافه فرموده و به آدرس</w:t>
                            </w:r>
                            <w:r w:rsidRPr="00FB2D29">
                              <w:rPr>
                                <w:rFonts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9349F0" w:rsidRPr="00A729C9">
                              <w:rPr>
                                <w:rFonts w:ascii="Times New Roman" w:hAnsi="Times New Roman" w:cs="Times New Roman"/>
                                <w:b/>
                                <w:bCs/>
                                <w:lang w:bidi="fa-IR"/>
                              </w:rPr>
                              <w:t>techpark@kums</w:t>
                            </w:r>
                            <w:r w:rsidRPr="00A729C9">
                              <w:rPr>
                                <w:rFonts w:ascii="Times New Roman" w:hAnsi="Times New Roman" w:cs="Times New Roman"/>
                                <w:b/>
                                <w:bCs/>
                                <w:lang w:bidi="fa-IR"/>
                              </w:rPr>
                              <w:t>.ac.ir</w:t>
                            </w:r>
                            <w:r w:rsidRPr="00FB2D29">
                              <w:rPr>
                                <w:b/>
                                <w:bCs/>
                                <w:lang w:bidi="fa-IR"/>
                              </w:rPr>
                              <w:t xml:space="preserve"> </w:t>
                            </w:r>
                            <w:r w:rsidRPr="00FB2D29">
                              <w:rPr>
                                <w:b/>
                                <w:bCs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A729C9">
                              <w:rPr>
                                <w:rFonts w:cs="B Nazanin"/>
                                <w:b/>
                                <w:bCs/>
                                <w:rtl/>
                                <w:lang w:bidi="fa-IR"/>
                              </w:rPr>
                              <w:t>ارسال نمایید</w:t>
                            </w:r>
                            <w:r w:rsidRPr="00FB2D29">
                              <w:rPr>
                                <w:b/>
                                <w:bCs/>
                                <w:rtl/>
                                <w:lang w:bidi="fa-IR"/>
                              </w:rPr>
                              <w:t>.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:rsidR="00CF2312" w:rsidRDefault="00CF2312" w:rsidP="00CF2312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</w:p>
          <w:p w:rsidR="00CF2312" w:rsidRDefault="00CF2312" w:rsidP="00CF2312">
            <w:pPr>
              <w:bidi/>
              <w:jc w:val="center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</w:p>
          <w:p w:rsidR="00660205" w:rsidRDefault="00660205" w:rsidP="00660205">
            <w:pPr>
              <w:bidi/>
              <w:rPr>
                <w:lang w:bidi="fa-IR"/>
              </w:rPr>
            </w:pPr>
          </w:p>
          <w:p w:rsidR="00660205" w:rsidRDefault="00660205" w:rsidP="009349F0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</w:tbl>
    <w:p w:rsidR="00BE7F7C" w:rsidRDefault="00BE7F7C" w:rsidP="00BE7F7C">
      <w:pPr>
        <w:bidi/>
        <w:rPr>
          <w:b/>
          <w:bCs/>
          <w:rtl/>
          <w:lang w:bidi="fa-IR"/>
        </w:rPr>
      </w:pPr>
    </w:p>
    <w:p w:rsidR="00BE7F7C" w:rsidRPr="00BE7F7C" w:rsidRDefault="00BE7F7C" w:rsidP="00BE7F7C">
      <w:pPr>
        <w:bidi/>
        <w:rPr>
          <w:rFonts w:cs="B Nazanin"/>
          <w:b/>
          <w:bCs/>
          <w:sz w:val="26"/>
          <w:szCs w:val="26"/>
          <w:rtl/>
          <w:lang w:bidi="fa-IR"/>
        </w:rPr>
      </w:pPr>
      <w:r w:rsidRPr="00BE7F7C">
        <w:rPr>
          <w:rFonts w:cs="B Nazanin" w:hint="cs"/>
          <w:b/>
          <w:bCs/>
          <w:sz w:val="26"/>
          <w:szCs w:val="26"/>
          <w:rtl/>
          <w:lang w:bidi="fa-IR"/>
        </w:rPr>
        <w:lastRenderedPageBreak/>
        <w:t>نام شرکت (نام کامل ثبتی):</w:t>
      </w:r>
    </w:p>
    <w:p w:rsidR="00BE7F7C" w:rsidRDefault="00BE7F7C" w:rsidP="00BE7F7C">
      <w:pPr>
        <w:bidi/>
        <w:rPr>
          <w:b/>
          <w:bCs/>
          <w:rtl/>
          <w:lang w:bidi="fa-IR"/>
        </w:rPr>
      </w:pPr>
    </w:p>
    <w:p w:rsidR="00BE7F7C" w:rsidRPr="00BE7F7C" w:rsidRDefault="00BE7F7C" w:rsidP="00BE7F7C">
      <w:pPr>
        <w:bidi/>
        <w:rPr>
          <w:rFonts w:cs="B Nazanin"/>
          <w:b/>
          <w:bCs/>
          <w:sz w:val="26"/>
          <w:szCs w:val="26"/>
          <w:rtl/>
          <w:lang w:bidi="fa-IR"/>
        </w:rPr>
      </w:pPr>
      <w:r w:rsidRPr="00BE7F7C">
        <w:rPr>
          <w:rFonts w:cs="B Nazanin" w:hint="cs"/>
          <w:b/>
          <w:bCs/>
          <w:sz w:val="26"/>
          <w:szCs w:val="26"/>
          <w:rtl/>
          <w:lang w:bidi="fa-IR"/>
        </w:rPr>
        <w:t xml:space="preserve">مدیر عامل: </w:t>
      </w:r>
    </w:p>
    <w:p w:rsidR="00BE7F7C" w:rsidRDefault="00BE7F7C" w:rsidP="00BE7F7C">
      <w:pPr>
        <w:bidi/>
        <w:rPr>
          <w:rtl/>
          <w:lang w:bidi="fa-IR"/>
        </w:rPr>
      </w:pPr>
    </w:p>
    <w:p w:rsidR="00BE7F7C" w:rsidRPr="00490478" w:rsidRDefault="00BE7F7C" w:rsidP="00BE7F7C">
      <w:pPr>
        <w:bidi/>
        <w:rPr>
          <w:rFonts w:cs="B Nazanin"/>
          <w:b/>
          <w:bCs/>
          <w:sz w:val="26"/>
          <w:szCs w:val="26"/>
          <w:rtl/>
          <w:lang w:bidi="fa-IR"/>
        </w:rPr>
      </w:pPr>
      <w:r w:rsidRPr="00490478">
        <w:rPr>
          <w:rFonts w:cs="B Nazanin" w:hint="cs"/>
          <w:b/>
          <w:bCs/>
          <w:sz w:val="26"/>
          <w:szCs w:val="26"/>
          <w:rtl/>
          <w:lang w:bidi="fa-IR"/>
        </w:rPr>
        <w:t>حوزه فعالیت:</w:t>
      </w:r>
    </w:p>
    <w:p w:rsidR="00BE7F7C" w:rsidRDefault="00BE7F7C" w:rsidP="00BE7F7C">
      <w:pPr>
        <w:bidi/>
        <w:rPr>
          <w:b/>
          <w:bCs/>
          <w:rtl/>
          <w:lang w:bidi="fa-IR"/>
        </w:rPr>
      </w:pPr>
    </w:p>
    <w:p w:rsidR="00BE7F7C" w:rsidRPr="00BE7F7C" w:rsidRDefault="00BE7F7C" w:rsidP="00BE7F7C">
      <w:pPr>
        <w:bidi/>
        <w:rPr>
          <w:rFonts w:cs="B Nazanin"/>
          <w:b/>
          <w:bCs/>
          <w:sz w:val="26"/>
          <w:szCs w:val="26"/>
          <w:lang w:bidi="fa-IR"/>
        </w:rPr>
      </w:pPr>
      <w:r w:rsidRPr="00BE7F7C">
        <w:rPr>
          <w:rFonts w:cs="B Nazanin" w:hint="cs"/>
          <w:b/>
          <w:bCs/>
          <w:sz w:val="26"/>
          <w:szCs w:val="26"/>
          <w:rtl/>
          <w:lang w:bidi="fa-IR"/>
        </w:rPr>
        <w:t>وضعیت دانش بنیانی:</w:t>
      </w:r>
    </w:p>
    <w:p w:rsidR="00BE7F7C" w:rsidRDefault="00BE7F7C" w:rsidP="00490478">
      <w:pPr>
        <w:bidi/>
        <w:ind w:left="360"/>
        <w:rPr>
          <w:rFonts w:cs="B Nazanin"/>
          <w:b/>
          <w:bCs/>
          <w:sz w:val="24"/>
          <w:szCs w:val="24"/>
          <w:rtl/>
          <w:lang w:bidi="fa-IR"/>
        </w:rPr>
      </w:pPr>
      <w:r w:rsidRPr="00BE7F7C">
        <w:rPr>
          <w:rFonts w:cs="B Nazanin" w:hint="cs"/>
          <w:b/>
          <w:bCs/>
          <w:sz w:val="24"/>
          <w:szCs w:val="24"/>
          <w:rtl/>
          <w:lang w:bidi="fa-IR"/>
        </w:rPr>
        <w:t>بله</w:t>
      </w:r>
      <w:r w:rsidRPr="00BE7F7C">
        <w:rPr>
          <w:rFonts w:hint="cs"/>
          <w:b/>
          <w:bCs/>
          <w:sz w:val="24"/>
          <w:szCs w:val="24"/>
          <w:rtl/>
          <w:lang w:bidi="fa-IR"/>
        </w:rPr>
        <w:t> </w:t>
      </w:r>
      <w:r w:rsidR="00490478" w:rsidRPr="00BE7F7C">
        <w:rPr>
          <w:rFonts w:cs="B Nazanin"/>
          <w:b/>
          <w:bCs/>
          <w:sz w:val="24"/>
          <w:szCs w:val="24"/>
          <w:lang w:bidi="fa-IR"/>
        </w:rPr>
        <w:sym w:font="Wingdings" w:char="00A8"/>
      </w:r>
      <w:r w:rsidRPr="00BE7F7C">
        <w:rPr>
          <w:rFonts w:hint="cs"/>
          <w:b/>
          <w:bCs/>
          <w:sz w:val="24"/>
          <w:szCs w:val="24"/>
          <w:rtl/>
          <w:lang w:bidi="fa-IR"/>
        </w:rPr>
        <w:t> </w:t>
      </w:r>
      <w:r w:rsidRPr="00BE7F7C">
        <w:rPr>
          <w:rFonts w:cs="B Nazanin" w:hint="cs"/>
          <w:b/>
          <w:bCs/>
          <w:sz w:val="24"/>
          <w:szCs w:val="24"/>
          <w:rtl/>
          <w:lang w:bidi="fa-IR"/>
        </w:rPr>
        <w:t xml:space="preserve">  خیر:</w:t>
      </w:r>
      <w:r w:rsidRPr="00BE7F7C">
        <w:rPr>
          <w:rFonts w:cs="B Nazanin"/>
          <w:b/>
          <w:bCs/>
          <w:sz w:val="24"/>
          <w:szCs w:val="24"/>
          <w:rtl/>
          <w:lang w:bidi="fa-IR"/>
        </w:rPr>
        <w:t xml:space="preserve"> درحال تکمیل </w:t>
      </w:r>
      <w:r w:rsidRPr="00BE7F7C">
        <w:rPr>
          <w:rFonts w:cs="B Nazanin" w:hint="cs"/>
          <w:b/>
          <w:bCs/>
          <w:sz w:val="24"/>
          <w:szCs w:val="24"/>
          <w:rtl/>
          <w:lang w:bidi="fa-IR"/>
        </w:rPr>
        <w:t xml:space="preserve">پرونده </w:t>
      </w:r>
      <w:r w:rsidRPr="00BE7F7C">
        <w:rPr>
          <w:rFonts w:cs="B Nazanin"/>
          <w:b/>
          <w:bCs/>
          <w:sz w:val="24"/>
          <w:szCs w:val="24"/>
          <w:lang w:bidi="fa-IR"/>
        </w:rPr>
        <w:sym w:font="Wingdings" w:char="00A8"/>
      </w:r>
      <w:r w:rsidRPr="00BE7F7C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BE7F7C">
        <w:rPr>
          <w:rFonts w:cs="B Nazanin" w:hint="cs"/>
          <w:b/>
          <w:bCs/>
          <w:sz w:val="24"/>
          <w:szCs w:val="24"/>
          <w:rtl/>
          <w:lang w:bidi="fa-IR"/>
        </w:rPr>
        <w:t xml:space="preserve">در حال بررسی </w:t>
      </w:r>
      <w:r w:rsidRPr="00BE7F7C">
        <w:rPr>
          <w:rFonts w:cs="B Nazanin"/>
          <w:b/>
          <w:bCs/>
          <w:sz w:val="24"/>
          <w:szCs w:val="24"/>
          <w:lang w:bidi="fa-IR"/>
        </w:rPr>
        <w:sym w:font="Wingdings" w:char="00A8"/>
      </w:r>
      <w:r w:rsidRPr="00BE7F7C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BE7F7C">
        <w:rPr>
          <w:rFonts w:cs="B Nazanin" w:hint="cs"/>
          <w:b/>
          <w:bCs/>
          <w:sz w:val="24"/>
          <w:szCs w:val="24"/>
          <w:rtl/>
          <w:lang w:bidi="fa-IR"/>
        </w:rPr>
        <w:t xml:space="preserve">رد شده </w:t>
      </w:r>
      <w:r w:rsidRPr="00BE7F7C">
        <w:rPr>
          <w:rFonts w:cs="B Nazanin"/>
          <w:b/>
          <w:bCs/>
          <w:sz w:val="24"/>
          <w:szCs w:val="24"/>
          <w:lang w:bidi="fa-IR"/>
        </w:rPr>
        <w:sym w:font="Wingdings" w:char="00A8"/>
      </w:r>
    </w:p>
    <w:p w:rsidR="00490478" w:rsidRDefault="00490478" w:rsidP="00490478">
      <w:pPr>
        <w:bidi/>
        <w:ind w:left="360"/>
        <w:rPr>
          <w:rFonts w:cs="B Nazanin"/>
          <w:b/>
          <w:bCs/>
          <w:sz w:val="24"/>
          <w:szCs w:val="24"/>
          <w:rtl/>
          <w:lang w:bidi="fa-IR"/>
        </w:rPr>
      </w:pPr>
    </w:p>
    <w:p w:rsidR="0016585D" w:rsidRPr="00A729C9" w:rsidRDefault="0016585D" w:rsidP="00C9170C">
      <w:pPr>
        <w:bidi/>
        <w:rPr>
          <w:rFonts w:cs="B Nazanin"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معرفی اعضای هیات مدیره، سهامداران اصلی و میزان سهام</w:t>
      </w:r>
    </w:p>
    <w:tbl>
      <w:tblPr>
        <w:bidiVisual/>
        <w:tblW w:w="5070" w:type="pct"/>
        <w:tblInd w:w="-6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003"/>
        <w:gridCol w:w="1814"/>
        <w:gridCol w:w="2051"/>
        <w:gridCol w:w="1571"/>
        <w:gridCol w:w="1174"/>
        <w:gridCol w:w="1170"/>
      </w:tblGrid>
      <w:tr w:rsidR="0016585D" w:rsidRPr="0016585D" w:rsidTr="00C9170C">
        <w:trPr>
          <w:trHeight w:val="333"/>
        </w:trPr>
        <w:tc>
          <w:tcPr>
            <w:tcW w:w="1024" w:type="pct"/>
            <w:vMerge w:val="restart"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000000"/>
            </w:tcBorders>
            <w:shd w:val="clear" w:color="auto" w:fill="D6EB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A729C9">
              <w:rPr>
                <w:rFonts w:cs="B Nazanin" w:hint="cs"/>
                <w:b/>
                <w:bCs/>
                <w:rtl/>
                <w:lang w:bidi="fa-IR"/>
              </w:rPr>
              <w:t>نام و نام خانوادگی</w:t>
            </w:r>
          </w:p>
        </w:tc>
        <w:tc>
          <w:tcPr>
            <w:tcW w:w="927" w:type="pct"/>
            <w:vMerge w:val="restart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auto"/>
            </w:tcBorders>
            <w:shd w:val="clear" w:color="auto" w:fill="D6EB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A729C9">
              <w:rPr>
                <w:rFonts w:cs="B Nazanin" w:hint="cs"/>
                <w:b/>
                <w:bCs/>
                <w:rtl/>
                <w:lang w:bidi="fa-IR"/>
              </w:rPr>
              <w:t>مدرک تحصيلي</w:t>
            </w:r>
          </w:p>
        </w:tc>
        <w:tc>
          <w:tcPr>
            <w:tcW w:w="1048" w:type="pct"/>
            <w:vMerge w:val="restart"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D6EB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A729C9">
              <w:rPr>
                <w:rFonts w:cs="B Nazanin" w:hint="cs"/>
                <w:b/>
                <w:bCs/>
                <w:rtl/>
                <w:lang w:bidi="fa-IR"/>
              </w:rPr>
              <w:t>سمت در واحد فناوری</w:t>
            </w:r>
          </w:p>
        </w:tc>
        <w:tc>
          <w:tcPr>
            <w:tcW w:w="803" w:type="pct"/>
            <w:vMerge w:val="restart"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D6EB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A729C9">
              <w:rPr>
                <w:rFonts w:cs="B Nazanin" w:hint="cs"/>
                <w:b/>
                <w:bCs/>
                <w:rtl/>
                <w:lang w:bidi="fa-IR"/>
              </w:rPr>
              <w:t>درصد سهام</w:t>
            </w:r>
          </w:p>
        </w:tc>
        <w:tc>
          <w:tcPr>
            <w:tcW w:w="1198" w:type="pct"/>
            <w:gridSpan w:val="2"/>
            <w:tcBorders>
              <w:top w:val="single" w:sz="1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6EB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A729C9">
              <w:rPr>
                <w:rFonts w:cs="B Nazanin" w:hint="cs"/>
                <w:b/>
                <w:bCs/>
                <w:rtl/>
                <w:lang w:bidi="fa-IR"/>
              </w:rPr>
              <w:t>نوع همکاری</w:t>
            </w:r>
          </w:p>
        </w:tc>
      </w:tr>
      <w:tr w:rsidR="0016585D" w:rsidRPr="0016585D" w:rsidTr="00C9170C">
        <w:trPr>
          <w:trHeight w:val="351"/>
        </w:trPr>
        <w:tc>
          <w:tcPr>
            <w:tcW w:w="1024" w:type="pct"/>
            <w:vMerge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000000"/>
            </w:tcBorders>
            <w:vAlign w:val="center"/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27" w:type="pct"/>
            <w:vMerge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auto"/>
            </w:tcBorders>
            <w:vAlign w:val="center"/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48" w:type="pct"/>
            <w:vMerge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vAlign w:val="center"/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803" w:type="pct"/>
            <w:vMerge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vAlign w:val="center"/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600" w:type="pct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8" w:space="0" w:color="000000"/>
            </w:tcBorders>
            <w:shd w:val="clear" w:color="auto" w:fill="D6EB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A729C9">
              <w:rPr>
                <w:rFonts w:cs="B Nazanin" w:hint="cs"/>
                <w:b/>
                <w:bCs/>
                <w:rtl/>
                <w:lang w:bidi="fa-IR"/>
              </w:rPr>
              <w:t>تمام وقت</w:t>
            </w:r>
          </w:p>
        </w:tc>
        <w:tc>
          <w:tcPr>
            <w:tcW w:w="598" w:type="pct"/>
            <w:tcBorders>
              <w:top w:val="single" w:sz="18" w:space="0" w:color="auto"/>
              <w:left w:val="single" w:sz="18" w:space="0" w:color="000000"/>
              <w:bottom w:val="single" w:sz="8" w:space="0" w:color="000000"/>
              <w:right w:val="single" w:sz="18" w:space="0" w:color="auto"/>
            </w:tcBorders>
            <w:shd w:val="clear" w:color="auto" w:fill="D6EB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A729C9" w:rsidRDefault="0016585D" w:rsidP="0016585D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 w:rsidRPr="00A729C9">
              <w:rPr>
                <w:rFonts w:cs="B Nazanin" w:hint="cs"/>
                <w:b/>
                <w:bCs/>
                <w:rtl/>
                <w:lang w:bidi="fa-IR"/>
              </w:rPr>
              <w:t>پاره وقت</w:t>
            </w:r>
          </w:p>
        </w:tc>
      </w:tr>
      <w:tr w:rsidR="0016585D" w:rsidRPr="0016585D" w:rsidTr="00C9170C">
        <w:trPr>
          <w:trHeight w:val="466"/>
        </w:trPr>
        <w:tc>
          <w:tcPr>
            <w:tcW w:w="1024" w:type="pct"/>
            <w:tcBorders>
              <w:top w:val="single" w:sz="8" w:space="0" w:color="000000"/>
              <w:left w:val="single" w:sz="18" w:space="0" w:color="auto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9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1048" w:type="pct"/>
            <w:tcBorders>
              <w:top w:val="single" w:sz="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803" w:type="pct"/>
            <w:tcBorders>
              <w:top w:val="single" w:sz="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600" w:type="pct"/>
            <w:tcBorders>
              <w:top w:val="single" w:sz="8" w:space="0" w:color="000000"/>
              <w:left w:val="single" w:sz="1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598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</w:tr>
      <w:tr w:rsidR="00CD51B4" w:rsidRPr="0016585D" w:rsidTr="00C9170C">
        <w:trPr>
          <w:trHeight w:val="151"/>
        </w:trPr>
        <w:tc>
          <w:tcPr>
            <w:tcW w:w="1024" w:type="pct"/>
            <w:tcBorders>
              <w:top w:val="single" w:sz="8" w:space="0" w:color="000000"/>
              <w:left w:val="single" w:sz="18" w:space="0" w:color="auto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D51B4" w:rsidRPr="0016585D" w:rsidRDefault="00CD51B4" w:rsidP="0016585D">
            <w:pPr>
              <w:bidi/>
              <w:rPr>
                <w:lang w:bidi="fa-IR"/>
              </w:rPr>
            </w:pPr>
          </w:p>
        </w:tc>
        <w:tc>
          <w:tcPr>
            <w:tcW w:w="9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D51B4" w:rsidRPr="0016585D" w:rsidRDefault="00CD51B4" w:rsidP="0016585D">
            <w:pPr>
              <w:bidi/>
              <w:rPr>
                <w:lang w:bidi="fa-IR"/>
              </w:rPr>
            </w:pPr>
          </w:p>
        </w:tc>
        <w:tc>
          <w:tcPr>
            <w:tcW w:w="1048" w:type="pct"/>
            <w:tcBorders>
              <w:top w:val="single" w:sz="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</w:tcPr>
          <w:p w:rsidR="00CD51B4" w:rsidRPr="0016585D" w:rsidRDefault="00CD51B4" w:rsidP="0016585D">
            <w:pPr>
              <w:bidi/>
              <w:rPr>
                <w:lang w:bidi="fa-IR"/>
              </w:rPr>
            </w:pPr>
          </w:p>
        </w:tc>
        <w:tc>
          <w:tcPr>
            <w:tcW w:w="803" w:type="pct"/>
            <w:tcBorders>
              <w:top w:val="single" w:sz="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</w:tcPr>
          <w:p w:rsidR="00CD51B4" w:rsidRPr="0016585D" w:rsidRDefault="00CD51B4" w:rsidP="0016585D">
            <w:pPr>
              <w:bidi/>
              <w:rPr>
                <w:lang w:bidi="fa-IR"/>
              </w:rPr>
            </w:pPr>
          </w:p>
        </w:tc>
        <w:tc>
          <w:tcPr>
            <w:tcW w:w="600" w:type="pct"/>
            <w:tcBorders>
              <w:top w:val="single" w:sz="8" w:space="0" w:color="000000"/>
              <w:left w:val="single" w:sz="1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D51B4" w:rsidRPr="0016585D" w:rsidRDefault="00CD51B4" w:rsidP="0016585D">
            <w:pPr>
              <w:bidi/>
              <w:rPr>
                <w:lang w:bidi="fa-IR"/>
              </w:rPr>
            </w:pPr>
          </w:p>
        </w:tc>
        <w:tc>
          <w:tcPr>
            <w:tcW w:w="598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D51B4" w:rsidRPr="0016585D" w:rsidRDefault="00CD51B4" w:rsidP="0016585D">
            <w:pPr>
              <w:bidi/>
              <w:rPr>
                <w:lang w:bidi="fa-IR"/>
              </w:rPr>
            </w:pPr>
          </w:p>
        </w:tc>
      </w:tr>
      <w:tr w:rsidR="0016585D" w:rsidRPr="0016585D" w:rsidTr="00C9170C">
        <w:trPr>
          <w:trHeight w:val="403"/>
        </w:trPr>
        <w:tc>
          <w:tcPr>
            <w:tcW w:w="1024" w:type="pct"/>
            <w:tcBorders>
              <w:top w:val="single" w:sz="8" w:space="0" w:color="000000"/>
              <w:left w:val="single" w:sz="18" w:space="0" w:color="auto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92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1048" w:type="pct"/>
            <w:tcBorders>
              <w:top w:val="single" w:sz="8" w:space="0" w:color="000000"/>
              <w:left w:val="single" w:sz="18" w:space="0" w:color="auto"/>
              <w:bottom w:val="single" w:sz="1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803" w:type="pct"/>
            <w:tcBorders>
              <w:top w:val="single" w:sz="8" w:space="0" w:color="000000"/>
              <w:left w:val="single" w:sz="18" w:space="0" w:color="auto"/>
              <w:bottom w:val="single" w:sz="1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600" w:type="pct"/>
            <w:tcBorders>
              <w:top w:val="single" w:sz="8" w:space="0" w:color="000000"/>
              <w:left w:val="single" w:sz="18" w:space="0" w:color="auto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  <w:tc>
          <w:tcPr>
            <w:tcW w:w="598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1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6585D" w:rsidRPr="0016585D" w:rsidRDefault="0016585D" w:rsidP="0016585D">
            <w:pPr>
              <w:bidi/>
              <w:rPr>
                <w:lang w:bidi="fa-IR"/>
              </w:rPr>
            </w:pPr>
          </w:p>
        </w:tc>
      </w:tr>
    </w:tbl>
    <w:p w:rsidR="0016585D" w:rsidRPr="00A729C9" w:rsidRDefault="00CD51B4" w:rsidP="0016585D">
      <w:pPr>
        <w:bidi/>
        <w:rPr>
          <w:rFonts w:cs="B Nazanin"/>
          <w:b/>
          <w:bCs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در صورت نیاز میتوانید به سطرهای این جدول اضافه کنید.</w:t>
      </w:r>
    </w:p>
    <w:p w:rsidR="00660205" w:rsidRDefault="00660205" w:rsidP="00660205">
      <w:pPr>
        <w:bidi/>
        <w:rPr>
          <w:lang w:bidi="fa-IR"/>
        </w:rPr>
      </w:pPr>
    </w:p>
    <w:p w:rsidR="00660205" w:rsidRDefault="00660205" w:rsidP="00660205">
      <w:pPr>
        <w:bidi/>
        <w:rPr>
          <w:rtl/>
          <w:lang w:bidi="fa-IR"/>
        </w:rPr>
      </w:pPr>
    </w:p>
    <w:p w:rsidR="004708CB" w:rsidRPr="004708CB" w:rsidRDefault="004708CB" w:rsidP="004708CB">
      <w:pPr>
        <w:bidi/>
        <w:rPr>
          <w:lang w:bidi="fa-IR"/>
        </w:rPr>
      </w:pPr>
      <w:r w:rsidRPr="004708CB">
        <w:rPr>
          <w:rFonts w:hint="cs"/>
          <w:b/>
          <w:bCs/>
          <w:rtl/>
          <w:lang w:bidi="fa-IR"/>
        </w:rPr>
        <w:t>نيروهاي متخصص واحد متقاضي استقرار در پارك</w:t>
      </w:r>
    </w:p>
    <w:tbl>
      <w:tblPr>
        <w:bidiVisual/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7"/>
        <w:gridCol w:w="1939"/>
        <w:gridCol w:w="1902"/>
        <w:gridCol w:w="2313"/>
        <w:gridCol w:w="717"/>
        <w:gridCol w:w="1059"/>
        <w:gridCol w:w="911"/>
      </w:tblGrid>
      <w:tr w:rsidR="004708CB" w:rsidRPr="00BC1896" w:rsidTr="00C9170C">
        <w:trPr>
          <w:cantSplit/>
        </w:trPr>
        <w:tc>
          <w:tcPr>
            <w:tcW w:w="291" w:type="pct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:rsidR="004708CB" w:rsidRPr="00D850CF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  <w:r w:rsidRPr="00D850CF">
              <w:rPr>
                <w:rFonts w:cs="B Nazanin" w:hint="cs"/>
                <w:b/>
                <w:bCs/>
                <w:rtl/>
                <w:lang w:bidi="fa-IR"/>
              </w:rPr>
              <w:t>رديف</w:t>
            </w:r>
          </w:p>
        </w:tc>
        <w:tc>
          <w:tcPr>
            <w:tcW w:w="1032" w:type="pct"/>
            <w:vMerge w:val="restart"/>
            <w:tcBorders>
              <w:top w:val="single" w:sz="12" w:space="0" w:color="auto"/>
            </w:tcBorders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:rsidR="004708CB" w:rsidRPr="00D850CF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  <w:r w:rsidRPr="00D850CF">
              <w:rPr>
                <w:rFonts w:cs="B Nazanin" w:hint="cs"/>
                <w:b/>
                <w:bCs/>
                <w:rtl/>
                <w:lang w:bidi="fa-IR"/>
              </w:rPr>
              <w:t>نام و نام خانوادگی</w:t>
            </w:r>
          </w:p>
        </w:tc>
        <w:tc>
          <w:tcPr>
            <w:tcW w:w="1013" w:type="pct"/>
            <w:vMerge w:val="restart"/>
            <w:tcBorders>
              <w:top w:val="single" w:sz="12" w:space="0" w:color="auto"/>
            </w:tcBorders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:rsidR="004708CB" w:rsidRPr="00D850CF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  <w:r w:rsidRPr="00D850CF">
              <w:rPr>
                <w:rFonts w:cs="B Nazanin" w:hint="cs"/>
                <w:b/>
                <w:bCs/>
                <w:rtl/>
                <w:lang w:bidi="fa-IR"/>
              </w:rPr>
              <w:t>مدرک تحصيلي/ زمينة تخصصي</w:t>
            </w:r>
          </w:p>
        </w:tc>
        <w:tc>
          <w:tcPr>
            <w:tcW w:w="1232" w:type="pct"/>
            <w:vMerge w:val="restart"/>
            <w:tcBorders>
              <w:top w:val="single" w:sz="12" w:space="0" w:color="auto"/>
            </w:tcBorders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:rsidR="004708CB" w:rsidRPr="00D850CF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850CF">
              <w:rPr>
                <w:rFonts w:cs="B Nazanin" w:hint="cs"/>
                <w:b/>
                <w:bCs/>
                <w:rtl/>
                <w:lang w:bidi="fa-IR"/>
              </w:rPr>
              <w:t>سمت در واحد</w:t>
            </w:r>
          </w:p>
        </w:tc>
        <w:tc>
          <w:tcPr>
            <w:tcW w:w="382" w:type="pct"/>
            <w:vMerge w:val="restart"/>
            <w:tcBorders>
              <w:top w:val="single" w:sz="12" w:space="0" w:color="auto"/>
            </w:tcBorders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:rsidR="004708CB" w:rsidRPr="00D850CF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  <w:r w:rsidRPr="00D850CF">
              <w:rPr>
                <w:rFonts w:cs="B Nazanin" w:hint="cs"/>
                <w:b/>
                <w:bCs/>
                <w:rtl/>
                <w:lang w:bidi="fa-IR"/>
              </w:rPr>
              <w:t>میزان سابقه</w:t>
            </w:r>
          </w:p>
        </w:tc>
        <w:tc>
          <w:tcPr>
            <w:tcW w:w="1049" w:type="pct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D9E2F3" w:themeFill="accent5" w:themeFillTint="33"/>
            <w:tcMar>
              <w:left w:w="0" w:type="dxa"/>
              <w:right w:w="0" w:type="dxa"/>
            </w:tcMar>
          </w:tcPr>
          <w:p w:rsidR="004708CB" w:rsidRPr="00D850CF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850CF">
              <w:rPr>
                <w:rFonts w:cs="B Nazanin" w:hint="cs"/>
                <w:b/>
                <w:bCs/>
                <w:rtl/>
                <w:lang w:bidi="fa-IR"/>
              </w:rPr>
              <w:t>نوع همکاري</w:t>
            </w:r>
          </w:p>
        </w:tc>
      </w:tr>
      <w:tr w:rsidR="004708CB" w:rsidRPr="00BC1896" w:rsidTr="00C9170C">
        <w:trPr>
          <w:cantSplit/>
        </w:trPr>
        <w:tc>
          <w:tcPr>
            <w:tcW w:w="291" w:type="pct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D9E2F3" w:themeFill="accent5" w:themeFillTint="33"/>
          </w:tcPr>
          <w:p w:rsidR="004708CB" w:rsidRPr="00D850CF" w:rsidRDefault="004708CB" w:rsidP="00B4699A">
            <w:pPr>
              <w:tabs>
                <w:tab w:val="left" w:pos="4044"/>
              </w:tabs>
              <w:jc w:val="lowKashida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32" w:type="pct"/>
            <w:vMerge/>
            <w:tcBorders>
              <w:bottom w:val="single" w:sz="12" w:space="0" w:color="auto"/>
            </w:tcBorders>
            <w:shd w:val="clear" w:color="auto" w:fill="D9E2F3" w:themeFill="accent5" w:themeFillTint="33"/>
          </w:tcPr>
          <w:p w:rsidR="004708CB" w:rsidRPr="00D850CF" w:rsidRDefault="004708CB" w:rsidP="00B4699A">
            <w:pPr>
              <w:tabs>
                <w:tab w:val="left" w:pos="4044"/>
              </w:tabs>
              <w:jc w:val="lowKashida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13" w:type="pct"/>
            <w:vMerge/>
            <w:tcBorders>
              <w:bottom w:val="single" w:sz="12" w:space="0" w:color="auto"/>
            </w:tcBorders>
            <w:shd w:val="clear" w:color="auto" w:fill="D9E2F3" w:themeFill="accent5" w:themeFillTint="33"/>
          </w:tcPr>
          <w:p w:rsidR="004708CB" w:rsidRPr="00D850CF" w:rsidRDefault="004708CB" w:rsidP="00B4699A">
            <w:pPr>
              <w:tabs>
                <w:tab w:val="left" w:pos="4044"/>
              </w:tabs>
              <w:jc w:val="lowKashida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232" w:type="pct"/>
            <w:vMerge/>
            <w:tcBorders>
              <w:bottom w:val="single" w:sz="12" w:space="0" w:color="auto"/>
            </w:tcBorders>
            <w:shd w:val="clear" w:color="auto" w:fill="D9E2F3" w:themeFill="accent5" w:themeFillTint="33"/>
          </w:tcPr>
          <w:p w:rsidR="004708CB" w:rsidRPr="00D850CF" w:rsidRDefault="004708CB" w:rsidP="00B4699A">
            <w:pPr>
              <w:tabs>
                <w:tab w:val="left" w:pos="4044"/>
              </w:tabs>
              <w:jc w:val="lowKashida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82" w:type="pct"/>
            <w:vMerge/>
            <w:tcBorders>
              <w:bottom w:val="single" w:sz="12" w:space="0" w:color="auto"/>
            </w:tcBorders>
            <w:shd w:val="clear" w:color="auto" w:fill="D9E2F3" w:themeFill="accent5" w:themeFillTint="33"/>
          </w:tcPr>
          <w:p w:rsidR="004708CB" w:rsidRPr="00D850CF" w:rsidRDefault="004708CB" w:rsidP="00B4699A">
            <w:pPr>
              <w:tabs>
                <w:tab w:val="left" w:pos="4044"/>
              </w:tabs>
              <w:jc w:val="lowKashida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564" w:type="pct"/>
            <w:tcBorders>
              <w:bottom w:val="single" w:sz="12" w:space="0" w:color="auto"/>
            </w:tcBorders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:rsidR="004708CB" w:rsidRPr="00D850CF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  <w:r w:rsidRPr="00D850CF">
              <w:rPr>
                <w:rFonts w:cs="B Nazanin" w:hint="cs"/>
                <w:b/>
                <w:bCs/>
                <w:rtl/>
                <w:lang w:bidi="fa-IR"/>
              </w:rPr>
              <w:t>تمام وقت</w:t>
            </w:r>
          </w:p>
        </w:tc>
        <w:tc>
          <w:tcPr>
            <w:tcW w:w="485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:rsidR="004708CB" w:rsidRPr="00D850CF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  <w:r w:rsidRPr="00D850CF">
              <w:rPr>
                <w:rFonts w:cs="B Nazanin" w:hint="cs"/>
                <w:b/>
                <w:bCs/>
                <w:rtl/>
                <w:lang w:bidi="fa-IR"/>
              </w:rPr>
              <w:t>پاره وقت</w:t>
            </w:r>
          </w:p>
        </w:tc>
      </w:tr>
      <w:tr w:rsidR="004708CB" w:rsidRPr="00BC1896" w:rsidTr="00C9170C">
        <w:trPr>
          <w:cantSplit/>
        </w:trPr>
        <w:tc>
          <w:tcPr>
            <w:tcW w:w="291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32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13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232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82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564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85" w:type="pct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4708CB" w:rsidRPr="00BC1896" w:rsidTr="00C9170C">
        <w:trPr>
          <w:cantSplit/>
        </w:trPr>
        <w:tc>
          <w:tcPr>
            <w:tcW w:w="29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3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23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5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85" w:type="pct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4708CB" w:rsidRPr="00BC1896" w:rsidTr="00C9170C">
        <w:trPr>
          <w:cantSplit/>
        </w:trPr>
        <w:tc>
          <w:tcPr>
            <w:tcW w:w="29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3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23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5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85" w:type="pct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708CB" w:rsidRPr="00BC1896" w:rsidRDefault="004708CB" w:rsidP="00B4699A">
            <w:pPr>
              <w:tabs>
                <w:tab w:val="left" w:pos="4044"/>
              </w:tabs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660205" w:rsidRPr="00A729C9" w:rsidRDefault="004708CB" w:rsidP="00482A47">
      <w:pPr>
        <w:bidi/>
        <w:rPr>
          <w:rFonts w:cs="B Nazanin"/>
          <w:b/>
          <w:bCs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lastRenderedPageBreak/>
        <w:t>در صورت نیاز میتوانید به سطرهای این جدول اضافه کنید.</w:t>
      </w:r>
    </w:p>
    <w:p w:rsidR="00660205" w:rsidRDefault="00660205" w:rsidP="00660205">
      <w:pPr>
        <w:bidi/>
        <w:rPr>
          <w:b/>
          <w:bCs/>
          <w:rtl/>
          <w:lang w:bidi="fa-IR"/>
        </w:rPr>
      </w:pPr>
    </w:p>
    <w:p w:rsidR="0011732C" w:rsidRPr="00A729C9" w:rsidRDefault="00C9170C" w:rsidP="0021318A">
      <w:pPr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محصولات یا خدمات:</w:t>
      </w:r>
    </w:p>
    <w:p w:rsidR="00490478" w:rsidRPr="00A729C9" w:rsidRDefault="00C9170C" w:rsidP="00C9170C">
      <w:pPr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محصول/خدمت شماره 1:</w:t>
      </w:r>
    </w:p>
    <w:p w:rsidR="00C9170C" w:rsidRPr="00A729C9" w:rsidRDefault="00C9170C" w:rsidP="00C9170C">
      <w:pPr>
        <w:tabs>
          <w:tab w:val="left" w:pos="4320"/>
        </w:tabs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نام:</w:t>
      </w:r>
      <w:r w:rsidRPr="00A729C9">
        <w:rPr>
          <w:rFonts w:cs="B Nazanin"/>
          <w:b/>
          <w:bCs/>
          <w:rtl/>
          <w:lang w:bidi="fa-IR"/>
        </w:rPr>
        <w:tab/>
      </w:r>
      <w:r w:rsidRPr="00A729C9">
        <w:rPr>
          <w:rFonts w:cs="B Nazanin" w:hint="cs"/>
          <w:b/>
          <w:bCs/>
          <w:rtl/>
          <w:lang w:bidi="fa-IR"/>
        </w:rPr>
        <w:t>کاربرد:</w:t>
      </w:r>
    </w:p>
    <w:p w:rsidR="00C9170C" w:rsidRPr="00A729C9" w:rsidRDefault="00C9170C" w:rsidP="00C9170C">
      <w:pPr>
        <w:tabs>
          <w:tab w:val="left" w:pos="4320"/>
        </w:tabs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تصویر:</w:t>
      </w:r>
    </w:p>
    <w:p w:rsidR="00490478" w:rsidRPr="00A729C9" w:rsidRDefault="00490478" w:rsidP="00490478">
      <w:pPr>
        <w:bidi/>
        <w:rPr>
          <w:rFonts w:cs="B Nazanin"/>
          <w:b/>
          <w:bCs/>
          <w:rtl/>
          <w:lang w:bidi="fa-IR"/>
        </w:rPr>
      </w:pPr>
    </w:p>
    <w:p w:rsidR="00C9170C" w:rsidRPr="00A729C9" w:rsidRDefault="00C9170C" w:rsidP="00C9170C">
      <w:pPr>
        <w:bidi/>
        <w:rPr>
          <w:rFonts w:cs="B Nazanin"/>
          <w:b/>
          <w:bCs/>
          <w:rtl/>
          <w:lang w:bidi="fa-IR"/>
        </w:rPr>
      </w:pPr>
    </w:p>
    <w:p w:rsidR="00C9170C" w:rsidRPr="00A729C9" w:rsidRDefault="00C9170C" w:rsidP="00C9170C">
      <w:pPr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محصول/خدمت شماره 2:</w:t>
      </w:r>
    </w:p>
    <w:p w:rsidR="00C9170C" w:rsidRPr="00A729C9" w:rsidRDefault="00C9170C" w:rsidP="00C9170C">
      <w:pPr>
        <w:tabs>
          <w:tab w:val="left" w:pos="4320"/>
        </w:tabs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نام:</w:t>
      </w:r>
      <w:r w:rsidRPr="00A729C9">
        <w:rPr>
          <w:rFonts w:cs="B Nazanin"/>
          <w:b/>
          <w:bCs/>
          <w:rtl/>
          <w:lang w:bidi="fa-IR"/>
        </w:rPr>
        <w:tab/>
      </w:r>
      <w:r w:rsidRPr="00A729C9">
        <w:rPr>
          <w:rFonts w:cs="B Nazanin" w:hint="cs"/>
          <w:b/>
          <w:bCs/>
          <w:rtl/>
          <w:lang w:bidi="fa-IR"/>
        </w:rPr>
        <w:t>کاربرد:</w:t>
      </w:r>
    </w:p>
    <w:p w:rsidR="00C9170C" w:rsidRPr="00A729C9" w:rsidRDefault="00C9170C" w:rsidP="00C9170C">
      <w:pPr>
        <w:tabs>
          <w:tab w:val="left" w:pos="4320"/>
        </w:tabs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تصویر:</w:t>
      </w:r>
    </w:p>
    <w:p w:rsidR="00490478" w:rsidRPr="00A729C9" w:rsidRDefault="00490478" w:rsidP="00490478">
      <w:pPr>
        <w:bidi/>
        <w:rPr>
          <w:rFonts w:cs="B Nazanin"/>
          <w:b/>
          <w:bCs/>
          <w:rtl/>
          <w:lang w:bidi="fa-IR"/>
        </w:rPr>
      </w:pPr>
    </w:p>
    <w:p w:rsidR="00436FE6" w:rsidRPr="00A729C9" w:rsidRDefault="00436FE6" w:rsidP="00436FE6">
      <w:pPr>
        <w:bidi/>
        <w:rPr>
          <w:rFonts w:asciiTheme="minorBidi" w:hAnsiTheme="minorBidi" w:cs="B Nazanin"/>
          <w:b/>
          <w:bCs/>
          <w:rtl/>
          <w:lang w:bidi="fa-IR"/>
        </w:rPr>
      </w:pPr>
    </w:p>
    <w:p w:rsidR="00387590" w:rsidRPr="00A729C9" w:rsidRDefault="00C9170C" w:rsidP="00C9170C">
      <w:pPr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برندهای تحت مالکیت:</w:t>
      </w:r>
    </w:p>
    <w:p w:rsidR="00C9170C" w:rsidRPr="00A729C9" w:rsidRDefault="00C9170C" w:rsidP="00C9170C">
      <w:pPr>
        <w:tabs>
          <w:tab w:val="left" w:pos="4320"/>
        </w:tabs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نام برند:</w:t>
      </w:r>
      <w:r w:rsidRPr="00A729C9">
        <w:rPr>
          <w:rFonts w:cs="B Nazanin"/>
          <w:b/>
          <w:bCs/>
          <w:rtl/>
          <w:lang w:bidi="fa-IR"/>
        </w:rPr>
        <w:tab/>
      </w:r>
      <w:r w:rsidRPr="00A729C9">
        <w:rPr>
          <w:rFonts w:cs="B Nazanin" w:hint="cs"/>
          <w:b/>
          <w:bCs/>
          <w:rtl/>
          <w:lang w:bidi="fa-IR"/>
        </w:rPr>
        <w:t>حوزه ثبتی:</w:t>
      </w:r>
    </w:p>
    <w:p w:rsidR="00C9170C" w:rsidRPr="00A729C9" w:rsidRDefault="00C9170C" w:rsidP="00C9170C">
      <w:pPr>
        <w:bidi/>
        <w:rPr>
          <w:rFonts w:cs="B Nazanin"/>
          <w:b/>
          <w:bCs/>
          <w:rtl/>
          <w:lang w:bidi="fa-IR"/>
        </w:rPr>
      </w:pPr>
    </w:p>
    <w:p w:rsidR="00436FE6" w:rsidRDefault="00436FE6">
      <w:pPr>
        <w:rPr>
          <w:b/>
          <w:bCs/>
          <w:rtl/>
          <w:lang w:bidi="fa-IR"/>
        </w:rPr>
      </w:pPr>
      <w:r>
        <w:rPr>
          <w:b/>
          <w:bCs/>
          <w:rtl/>
          <w:lang w:bidi="fa-IR"/>
        </w:rPr>
        <w:br w:type="page"/>
      </w:r>
    </w:p>
    <w:p w:rsidR="00F466EC" w:rsidRPr="00A729C9" w:rsidRDefault="00F466EC" w:rsidP="00660205">
      <w:pPr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معرفي محصولات صادراتي: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1"/>
        <w:gridCol w:w="2183"/>
        <w:gridCol w:w="2892"/>
      </w:tblGrid>
      <w:tr w:rsidR="00F466EC" w:rsidRPr="00A729C9" w:rsidTr="00660205">
        <w:trPr>
          <w:trHeight w:val="528"/>
          <w:jc w:val="center"/>
        </w:trPr>
        <w:tc>
          <w:tcPr>
            <w:tcW w:w="235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center"/>
          </w:tcPr>
          <w:p w:rsidR="00F466EC" w:rsidRPr="00A729C9" w:rsidRDefault="00F466EC" w:rsidP="00B4699A">
            <w:pPr>
              <w:jc w:val="center"/>
              <w:rPr>
                <w:rFonts w:cs="B Nazanin"/>
                <w:b/>
                <w:bCs/>
              </w:rPr>
            </w:pPr>
            <w:r w:rsidRPr="00A729C9">
              <w:rPr>
                <w:rFonts w:cs="B Nazanin" w:hint="cs"/>
                <w:b/>
                <w:bCs/>
                <w:rtl/>
              </w:rPr>
              <w:t>نام محصول صادراتی</w:t>
            </w:r>
          </w:p>
        </w:tc>
        <w:tc>
          <w:tcPr>
            <w:tcW w:w="114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center"/>
          </w:tcPr>
          <w:p w:rsidR="00F466EC" w:rsidRPr="00A729C9" w:rsidRDefault="00F466EC" w:rsidP="00B4699A">
            <w:pPr>
              <w:jc w:val="center"/>
              <w:rPr>
                <w:rFonts w:cs="B Nazanin"/>
                <w:b/>
                <w:bCs/>
                <w:rtl/>
              </w:rPr>
            </w:pPr>
            <w:r w:rsidRPr="00A729C9">
              <w:rPr>
                <w:rFonts w:cs="B Nazanin" w:hint="cs"/>
                <w:b/>
                <w:bCs/>
                <w:rtl/>
              </w:rPr>
              <w:t>نام کشور</w:t>
            </w:r>
          </w:p>
        </w:tc>
        <w:tc>
          <w:tcPr>
            <w:tcW w:w="1510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</w:tcPr>
          <w:p w:rsidR="00F466EC" w:rsidRPr="00A729C9" w:rsidRDefault="00F466EC" w:rsidP="00B4699A">
            <w:pPr>
              <w:jc w:val="center"/>
              <w:rPr>
                <w:rFonts w:cs="B Nazanin"/>
                <w:b/>
                <w:bCs/>
                <w:rtl/>
              </w:rPr>
            </w:pPr>
            <w:r w:rsidRPr="00A729C9">
              <w:rPr>
                <w:rFonts w:cs="B Nazanin" w:hint="cs"/>
                <w:b/>
                <w:bCs/>
                <w:rtl/>
              </w:rPr>
              <w:t>میزان فروش</w:t>
            </w:r>
          </w:p>
        </w:tc>
      </w:tr>
      <w:tr w:rsidR="00F466EC" w:rsidRPr="00A729C9" w:rsidTr="0021318A">
        <w:trPr>
          <w:trHeight w:val="852"/>
          <w:jc w:val="center"/>
        </w:trPr>
        <w:tc>
          <w:tcPr>
            <w:tcW w:w="2350" w:type="pc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F466EC" w:rsidRPr="00A729C9" w:rsidRDefault="00F466EC" w:rsidP="00F466EC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140" w:type="pct"/>
            <w:tcBorders>
              <w:top w:val="single" w:sz="12" w:space="0" w:color="auto"/>
            </w:tcBorders>
            <w:vAlign w:val="center"/>
          </w:tcPr>
          <w:p w:rsidR="00F466EC" w:rsidRPr="00A729C9" w:rsidRDefault="00F466EC" w:rsidP="00F466EC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510" w:type="pc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F466EC" w:rsidRPr="00A729C9" w:rsidRDefault="00F466EC" w:rsidP="00F466EC">
            <w:pPr>
              <w:spacing w:line="240" w:lineRule="auto"/>
              <w:rPr>
                <w:rFonts w:cs="B Nazanin"/>
                <w:rtl/>
              </w:rPr>
            </w:pPr>
          </w:p>
        </w:tc>
      </w:tr>
      <w:tr w:rsidR="00F466EC" w:rsidRPr="00A729C9" w:rsidTr="0021318A">
        <w:trPr>
          <w:trHeight w:val="890"/>
          <w:jc w:val="center"/>
        </w:trPr>
        <w:tc>
          <w:tcPr>
            <w:tcW w:w="2350" w:type="pct"/>
            <w:tcBorders>
              <w:left w:val="single" w:sz="12" w:space="0" w:color="auto"/>
            </w:tcBorders>
            <w:vAlign w:val="center"/>
          </w:tcPr>
          <w:p w:rsidR="00F466EC" w:rsidRPr="00A729C9" w:rsidRDefault="00F466EC" w:rsidP="00F466EC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140" w:type="pct"/>
            <w:vAlign w:val="center"/>
          </w:tcPr>
          <w:p w:rsidR="00F466EC" w:rsidRPr="00A729C9" w:rsidRDefault="00F466EC" w:rsidP="00F466EC">
            <w:pPr>
              <w:spacing w:line="240" w:lineRule="auto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10" w:type="pct"/>
            <w:tcBorders>
              <w:right w:val="single" w:sz="12" w:space="0" w:color="auto"/>
            </w:tcBorders>
            <w:vAlign w:val="center"/>
          </w:tcPr>
          <w:p w:rsidR="00F466EC" w:rsidRPr="00A729C9" w:rsidRDefault="00F466EC" w:rsidP="00F466EC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</w:tr>
      <w:tr w:rsidR="00F466EC" w:rsidRPr="00A729C9" w:rsidTr="0021318A">
        <w:trPr>
          <w:trHeight w:val="980"/>
          <w:jc w:val="center"/>
        </w:trPr>
        <w:tc>
          <w:tcPr>
            <w:tcW w:w="2350" w:type="pct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F466EC" w:rsidRPr="00A729C9" w:rsidRDefault="00F466EC" w:rsidP="00F466EC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140" w:type="pct"/>
            <w:tcBorders>
              <w:bottom w:val="single" w:sz="12" w:space="0" w:color="auto"/>
            </w:tcBorders>
            <w:vAlign w:val="center"/>
          </w:tcPr>
          <w:p w:rsidR="00F466EC" w:rsidRPr="00A729C9" w:rsidRDefault="00F466EC" w:rsidP="00F466EC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510" w:type="pct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F466EC" w:rsidRPr="00A729C9" w:rsidRDefault="00F466EC" w:rsidP="00F466EC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</w:tr>
    </w:tbl>
    <w:p w:rsidR="00456776" w:rsidRPr="00A729C9" w:rsidRDefault="00456776" w:rsidP="00867268">
      <w:pPr>
        <w:bidi/>
        <w:rPr>
          <w:b/>
          <w:bCs/>
          <w:rtl/>
          <w:lang w:bidi="fa-IR"/>
        </w:rPr>
      </w:pPr>
    </w:p>
    <w:p w:rsidR="00F466EC" w:rsidRPr="00A729C9" w:rsidRDefault="00F466EC" w:rsidP="00456776">
      <w:pPr>
        <w:bidi/>
        <w:rPr>
          <w:b/>
          <w:bCs/>
          <w:rtl/>
          <w:lang w:bidi="fa-IR"/>
        </w:rPr>
      </w:pPr>
      <w:r w:rsidRPr="00A729C9">
        <w:rPr>
          <w:rFonts w:hint="cs"/>
          <w:b/>
          <w:bCs/>
          <w:rtl/>
          <w:lang w:bidi="fa-IR"/>
        </w:rPr>
        <w:t xml:space="preserve">فروش </w:t>
      </w:r>
      <w:r w:rsidR="00436FE6" w:rsidRPr="00A729C9">
        <w:rPr>
          <w:rFonts w:hint="cs"/>
          <w:b/>
          <w:bCs/>
          <w:rtl/>
          <w:lang w:bidi="fa-IR"/>
        </w:rPr>
        <w:t xml:space="preserve">داخلی </w:t>
      </w:r>
      <w:r w:rsidRPr="00A729C9">
        <w:rPr>
          <w:rFonts w:hint="cs"/>
          <w:b/>
          <w:bCs/>
          <w:rtl/>
          <w:lang w:bidi="fa-IR"/>
        </w:rPr>
        <w:t>در سه سال گذشته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90"/>
        <w:gridCol w:w="2693"/>
        <w:gridCol w:w="2693"/>
      </w:tblGrid>
      <w:tr w:rsidR="00B15981" w:rsidRPr="00A729C9" w:rsidTr="00B15981">
        <w:trPr>
          <w:trHeight w:val="532"/>
          <w:jc w:val="center"/>
        </w:trPr>
        <w:tc>
          <w:tcPr>
            <w:tcW w:w="2188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center"/>
          </w:tcPr>
          <w:p w:rsidR="00B15981" w:rsidRPr="00A729C9" w:rsidRDefault="00B15981" w:rsidP="00436FE6">
            <w:pPr>
              <w:jc w:val="center"/>
              <w:rPr>
                <w:rFonts w:cs="B Nazanin"/>
                <w:b/>
                <w:bCs/>
              </w:rPr>
            </w:pPr>
            <w:r w:rsidRPr="00A729C9">
              <w:rPr>
                <w:rFonts w:cs="B Nazanin" w:hint="cs"/>
                <w:b/>
                <w:bCs/>
                <w:rtl/>
              </w:rPr>
              <w:t xml:space="preserve">نام محصول </w:t>
            </w:r>
          </w:p>
        </w:tc>
        <w:tc>
          <w:tcPr>
            <w:tcW w:w="140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</w:tcPr>
          <w:p w:rsidR="00B15981" w:rsidRPr="00A729C9" w:rsidRDefault="00B15981" w:rsidP="00950A2A">
            <w:pPr>
              <w:jc w:val="center"/>
              <w:rPr>
                <w:rFonts w:cs="B Nazanin"/>
                <w:b/>
                <w:bCs/>
                <w:rtl/>
              </w:rPr>
            </w:pPr>
            <w:r w:rsidRPr="00A729C9">
              <w:rPr>
                <w:rFonts w:cs="B Nazanin" w:hint="cs"/>
                <w:b/>
                <w:bCs/>
                <w:rtl/>
              </w:rPr>
              <w:t>سال</w:t>
            </w:r>
          </w:p>
        </w:tc>
        <w:tc>
          <w:tcPr>
            <w:tcW w:w="1406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</w:tcPr>
          <w:p w:rsidR="00B15981" w:rsidRPr="00A729C9" w:rsidRDefault="00B15981" w:rsidP="00950A2A">
            <w:pPr>
              <w:jc w:val="center"/>
              <w:rPr>
                <w:rFonts w:cs="B Nazanin"/>
                <w:b/>
                <w:bCs/>
                <w:rtl/>
              </w:rPr>
            </w:pPr>
            <w:r w:rsidRPr="00A729C9">
              <w:rPr>
                <w:rFonts w:cs="B Nazanin" w:hint="cs"/>
                <w:b/>
                <w:bCs/>
                <w:rtl/>
              </w:rPr>
              <w:t>میزان فروش</w:t>
            </w:r>
          </w:p>
        </w:tc>
      </w:tr>
      <w:tr w:rsidR="00B15981" w:rsidRPr="00A729C9" w:rsidTr="00B15981">
        <w:trPr>
          <w:trHeight w:val="859"/>
          <w:jc w:val="center"/>
        </w:trPr>
        <w:tc>
          <w:tcPr>
            <w:tcW w:w="2188" w:type="pc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B15981" w:rsidRPr="00A729C9" w:rsidRDefault="00B15981" w:rsidP="00950A2A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406" w:type="pct"/>
            <w:tcBorders>
              <w:top w:val="single" w:sz="12" w:space="0" w:color="auto"/>
            </w:tcBorders>
          </w:tcPr>
          <w:p w:rsidR="00B15981" w:rsidRPr="00A729C9" w:rsidRDefault="00B15981" w:rsidP="00950A2A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406" w:type="pc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B15981" w:rsidRPr="00A729C9" w:rsidRDefault="00B15981" w:rsidP="00950A2A">
            <w:pPr>
              <w:spacing w:line="240" w:lineRule="auto"/>
              <w:rPr>
                <w:rFonts w:cs="B Nazanin"/>
                <w:rtl/>
              </w:rPr>
            </w:pPr>
          </w:p>
        </w:tc>
      </w:tr>
      <w:tr w:rsidR="00B15981" w:rsidRPr="00A729C9" w:rsidTr="00B15981">
        <w:trPr>
          <w:trHeight w:val="897"/>
          <w:jc w:val="center"/>
        </w:trPr>
        <w:tc>
          <w:tcPr>
            <w:tcW w:w="2188" w:type="pct"/>
            <w:tcBorders>
              <w:left w:val="single" w:sz="12" w:space="0" w:color="auto"/>
            </w:tcBorders>
            <w:vAlign w:val="center"/>
          </w:tcPr>
          <w:p w:rsidR="00B15981" w:rsidRPr="00A729C9" w:rsidRDefault="00B15981" w:rsidP="00950A2A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406" w:type="pct"/>
          </w:tcPr>
          <w:p w:rsidR="00B15981" w:rsidRPr="00A729C9" w:rsidRDefault="00B15981" w:rsidP="00950A2A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406" w:type="pct"/>
            <w:tcBorders>
              <w:right w:val="single" w:sz="12" w:space="0" w:color="auto"/>
            </w:tcBorders>
            <w:vAlign w:val="center"/>
          </w:tcPr>
          <w:p w:rsidR="00B15981" w:rsidRPr="00A729C9" w:rsidRDefault="00B15981" w:rsidP="00950A2A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</w:tr>
      <w:tr w:rsidR="00B15981" w:rsidRPr="00A729C9" w:rsidTr="00B15981">
        <w:trPr>
          <w:trHeight w:val="988"/>
          <w:jc w:val="center"/>
        </w:trPr>
        <w:tc>
          <w:tcPr>
            <w:tcW w:w="2188" w:type="pct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B15981" w:rsidRPr="00A729C9" w:rsidRDefault="00B15981" w:rsidP="00950A2A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406" w:type="pct"/>
            <w:tcBorders>
              <w:bottom w:val="single" w:sz="12" w:space="0" w:color="auto"/>
            </w:tcBorders>
          </w:tcPr>
          <w:p w:rsidR="00B15981" w:rsidRPr="00A729C9" w:rsidRDefault="00B15981" w:rsidP="00950A2A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406" w:type="pct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B15981" w:rsidRPr="00A729C9" w:rsidRDefault="00B15981" w:rsidP="00950A2A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</w:tr>
    </w:tbl>
    <w:p w:rsidR="00436FE6" w:rsidRPr="00A729C9" w:rsidRDefault="00436FE6" w:rsidP="00436FE6">
      <w:pPr>
        <w:bidi/>
        <w:rPr>
          <w:b/>
          <w:bCs/>
          <w:rtl/>
          <w:lang w:bidi="fa-IR"/>
        </w:rPr>
      </w:pPr>
    </w:p>
    <w:p w:rsidR="00731C82" w:rsidRPr="00A729C9" w:rsidRDefault="00731C82" w:rsidP="00867268">
      <w:pPr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معرفی رقبای داخلی و خارجی:</w:t>
      </w:r>
    </w:p>
    <w:p w:rsidR="00CE1179" w:rsidRPr="00A729C9" w:rsidRDefault="00436FE6" w:rsidP="00436FE6">
      <w:pPr>
        <w:tabs>
          <w:tab w:val="right" w:pos="5760"/>
          <w:tab w:val="right" w:pos="7560"/>
        </w:tabs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نام رقیب:</w:t>
      </w:r>
      <w:r w:rsidRPr="00A729C9">
        <w:rPr>
          <w:rFonts w:cs="B Nazanin"/>
          <w:b/>
          <w:bCs/>
          <w:rtl/>
          <w:lang w:bidi="fa-IR"/>
        </w:rPr>
        <w:tab/>
      </w:r>
      <w:r w:rsidRPr="00A729C9">
        <w:rPr>
          <w:rFonts w:cs="B Nazanin" w:hint="cs"/>
          <w:b/>
          <w:bCs/>
          <w:rtl/>
          <w:lang w:bidi="fa-IR"/>
        </w:rPr>
        <w:t>داخلی</w:t>
      </w:r>
      <w:r w:rsidRPr="00A729C9">
        <w:rPr>
          <w:rFonts w:cs="B Nazanin" w:hint="cs"/>
          <w:b/>
          <w:bCs/>
          <w:rtl/>
          <w:lang w:bidi="fa-IR"/>
        </w:rPr>
        <w:tab/>
        <w:t>خارجی</w:t>
      </w:r>
    </w:p>
    <w:p w:rsidR="00436FE6" w:rsidRPr="00A729C9" w:rsidRDefault="00436FE6" w:rsidP="00436FE6">
      <w:pPr>
        <w:bidi/>
        <w:rPr>
          <w:rFonts w:cs="B Nazanin"/>
          <w:b/>
          <w:bCs/>
          <w:rtl/>
          <w:lang w:bidi="fa-IR"/>
        </w:rPr>
      </w:pPr>
    </w:p>
    <w:p w:rsidR="00CE1179" w:rsidRPr="00A729C9" w:rsidRDefault="00CE1179" w:rsidP="00CE1179">
      <w:pPr>
        <w:bidi/>
        <w:rPr>
          <w:rFonts w:cs="B Nazanin"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مزاياي رقابتی شما نسبت به رقبا</w:t>
      </w:r>
    </w:p>
    <w:p w:rsidR="00456776" w:rsidRPr="00A729C9" w:rsidRDefault="00456776" w:rsidP="00456776">
      <w:pPr>
        <w:bidi/>
        <w:rPr>
          <w:rFonts w:cs="B Nazanin"/>
          <w:rtl/>
          <w:lang w:bidi="fa-IR"/>
        </w:rPr>
      </w:pPr>
    </w:p>
    <w:p w:rsidR="00456776" w:rsidRPr="00A729C9" w:rsidRDefault="00456776" w:rsidP="00456776">
      <w:pPr>
        <w:bidi/>
        <w:rPr>
          <w:rFonts w:cs="B Nazanin"/>
          <w:color w:val="FF0000"/>
          <w:rtl/>
          <w:lang w:bidi="fa-IR"/>
        </w:rPr>
      </w:pPr>
    </w:p>
    <w:p w:rsidR="00056F78" w:rsidRPr="00A729C9" w:rsidRDefault="00056F78" w:rsidP="00B15981">
      <w:pPr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 xml:space="preserve">فضاي </w:t>
      </w:r>
      <w:r w:rsidR="00B15981" w:rsidRPr="00A729C9">
        <w:rPr>
          <w:rFonts w:cs="B Nazanin" w:hint="cs"/>
          <w:b/>
          <w:bCs/>
          <w:rtl/>
          <w:lang w:bidi="fa-IR"/>
        </w:rPr>
        <w:t>تولید</w:t>
      </w:r>
      <w:r w:rsidRPr="00A729C9">
        <w:rPr>
          <w:rFonts w:cs="B Nazanin" w:hint="cs"/>
          <w:b/>
          <w:bCs/>
          <w:rtl/>
          <w:lang w:bidi="fa-IR"/>
        </w:rPr>
        <w:t xml:space="preserve"> </w:t>
      </w:r>
      <w:r w:rsidR="00DD2542" w:rsidRPr="00A729C9">
        <w:rPr>
          <w:rFonts w:cs="B Nazanin" w:hint="cs"/>
          <w:b/>
          <w:bCs/>
          <w:rtl/>
          <w:lang w:bidi="fa-IR"/>
        </w:rPr>
        <w:t>:</w:t>
      </w:r>
    </w:p>
    <w:p w:rsidR="00DD2542" w:rsidRPr="00A729C9" w:rsidRDefault="00DD2542" w:rsidP="00B15981">
      <w:pPr>
        <w:bidi/>
        <w:jc w:val="both"/>
        <w:rPr>
          <w:rFonts w:asciiTheme="minorBidi" w:hAnsiTheme="minorBidi" w:cs="B Nazanin"/>
          <w:b/>
          <w:bCs/>
          <w:rtl/>
          <w:lang w:bidi="fa-IR"/>
        </w:rPr>
      </w:pPr>
      <w:r w:rsidRPr="00A729C9">
        <w:rPr>
          <w:rFonts w:asciiTheme="minorBidi" w:hAnsiTheme="minorBidi" w:cs="B Nazanin"/>
          <w:b/>
          <w:bCs/>
          <w:rtl/>
          <w:lang w:bidi="fa-IR"/>
        </w:rPr>
        <w:t xml:space="preserve">وضعیت از لحاظ فضای تولیدی: </w:t>
      </w:r>
      <w:r w:rsidR="00B15981" w:rsidRPr="00A729C9">
        <w:rPr>
          <w:rFonts w:asciiTheme="minorBidi" w:hAnsiTheme="minorBidi" w:cs="B Nazanin" w:hint="cs"/>
          <w:b/>
          <w:bCs/>
          <w:rtl/>
          <w:lang w:bidi="fa-IR"/>
        </w:rPr>
        <w:t>مالک</w:t>
      </w:r>
      <w:r w:rsidRPr="00A729C9">
        <w:rPr>
          <w:rFonts w:asciiTheme="minorBidi" w:hAnsiTheme="minorBidi" w:cs="B Nazanin"/>
          <w:b/>
          <w:bCs/>
          <w:rtl/>
          <w:lang w:bidi="fa-IR"/>
        </w:rPr>
        <w:t xml:space="preserve"> </w:t>
      </w:r>
      <w:r w:rsidRPr="00A729C9">
        <w:rPr>
          <w:rFonts w:asciiTheme="minorBidi" w:hAnsiTheme="minorBidi" w:cs="B Nazanin"/>
          <w:b/>
          <w:bCs/>
          <w:lang w:bidi="fa-IR"/>
        </w:rPr>
        <w:sym w:font="Wingdings" w:char="00A8"/>
      </w:r>
      <w:r w:rsidRPr="00A729C9">
        <w:rPr>
          <w:rFonts w:asciiTheme="minorBidi" w:hAnsiTheme="minorBidi" w:cs="B Nazanin"/>
          <w:b/>
          <w:bCs/>
          <w:rtl/>
          <w:lang w:bidi="fa-IR"/>
        </w:rPr>
        <w:t xml:space="preserve">  </w:t>
      </w:r>
      <w:r w:rsidR="00B15981" w:rsidRPr="00A729C9">
        <w:rPr>
          <w:rFonts w:asciiTheme="minorBidi" w:hAnsiTheme="minorBidi" w:cs="B Nazanin" w:hint="cs"/>
          <w:b/>
          <w:bCs/>
          <w:rtl/>
          <w:lang w:bidi="fa-IR"/>
        </w:rPr>
        <w:t>مستاجر</w:t>
      </w:r>
      <w:r w:rsidRPr="00A729C9">
        <w:rPr>
          <w:rFonts w:asciiTheme="minorBidi" w:hAnsiTheme="minorBidi" w:cs="B Nazanin"/>
          <w:b/>
          <w:bCs/>
          <w:rtl/>
          <w:lang w:bidi="fa-IR"/>
        </w:rPr>
        <w:t xml:space="preserve"> </w:t>
      </w:r>
      <w:r w:rsidRPr="00A729C9">
        <w:rPr>
          <w:rFonts w:asciiTheme="minorBidi" w:hAnsiTheme="minorBidi" w:cs="B Nazanin"/>
          <w:b/>
          <w:bCs/>
          <w:lang w:bidi="fa-IR"/>
        </w:rPr>
        <w:sym w:font="Wingdings" w:char="00A8"/>
      </w:r>
      <w:r w:rsidRPr="00A729C9">
        <w:rPr>
          <w:rFonts w:asciiTheme="minorBidi" w:hAnsiTheme="minorBidi" w:cs="B Nazanin"/>
          <w:b/>
          <w:bCs/>
          <w:rtl/>
          <w:lang w:bidi="fa-IR"/>
        </w:rPr>
        <w:t xml:space="preserve"> </w:t>
      </w:r>
      <w:r w:rsidR="00B15981" w:rsidRPr="00A729C9">
        <w:rPr>
          <w:rFonts w:asciiTheme="minorBidi" w:hAnsiTheme="minorBidi" w:cs="B Nazanin" w:hint="cs"/>
          <w:b/>
          <w:bCs/>
          <w:rtl/>
          <w:lang w:bidi="fa-IR"/>
        </w:rPr>
        <w:t>تولیدی قراردادی</w:t>
      </w:r>
      <w:r w:rsidRPr="00A729C9">
        <w:rPr>
          <w:rFonts w:asciiTheme="minorBidi" w:hAnsiTheme="minorBidi" w:cs="B Nazanin"/>
          <w:b/>
          <w:bCs/>
          <w:rtl/>
          <w:lang w:bidi="fa-IR"/>
        </w:rPr>
        <w:t xml:space="preserve"> </w:t>
      </w:r>
      <w:r w:rsidRPr="00A729C9">
        <w:rPr>
          <w:rFonts w:asciiTheme="minorBidi" w:hAnsiTheme="minorBidi" w:cs="B Nazanin"/>
          <w:b/>
          <w:bCs/>
          <w:lang w:bidi="fa-IR"/>
        </w:rPr>
        <w:sym w:font="Wingdings" w:char="00A8"/>
      </w:r>
    </w:p>
    <w:p w:rsidR="00056F78" w:rsidRPr="00A729C9" w:rsidRDefault="00056F78" w:rsidP="00056F78">
      <w:pPr>
        <w:ind w:left="360"/>
        <w:jc w:val="right"/>
        <w:rPr>
          <w:rFonts w:cs="B Nazanin"/>
          <w:b/>
          <w:bCs/>
          <w:lang w:bidi="fa-IR"/>
        </w:rPr>
      </w:pPr>
    </w:p>
    <w:p w:rsidR="00DD2542" w:rsidRPr="00A729C9" w:rsidRDefault="00B15981" w:rsidP="00DD2542">
      <w:pPr>
        <w:ind w:left="360"/>
        <w:jc w:val="right"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گردش مالی</w:t>
      </w:r>
      <w:r w:rsidR="00DD2542" w:rsidRPr="00A729C9">
        <w:rPr>
          <w:rFonts w:cs="B Nazanin" w:hint="cs"/>
          <w:b/>
          <w:bCs/>
          <w:rtl/>
          <w:lang w:bidi="fa-IR"/>
        </w:rPr>
        <w:t>:</w:t>
      </w:r>
    </w:p>
    <w:p w:rsidR="00DD2542" w:rsidRPr="00A729C9" w:rsidRDefault="00DD2542" w:rsidP="00056F78">
      <w:pPr>
        <w:ind w:left="360"/>
        <w:jc w:val="right"/>
        <w:rPr>
          <w:rFonts w:cs="B Nazanin"/>
          <w:b/>
          <w:bCs/>
          <w:rtl/>
          <w:lang w:bidi="fa-IR"/>
        </w:rPr>
      </w:pPr>
    </w:p>
    <w:p w:rsidR="00F7117B" w:rsidRPr="00A729C9" w:rsidRDefault="00F7117B" w:rsidP="00C87CCC">
      <w:pPr>
        <w:ind w:left="360"/>
        <w:jc w:val="right"/>
        <w:rPr>
          <w:rFonts w:cs="B Nazanin"/>
          <w:b/>
          <w:bCs/>
          <w:rtl/>
          <w:lang w:bidi="fa-IR"/>
        </w:rPr>
      </w:pPr>
    </w:p>
    <w:p w:rsidR="00C87CCC" w:rsidRPr="00A729C9" w:rsidRDefault="00C87CCC" w:rsidP="00C87CCC">
      <w:pPr>
        <w:ind w:left="360"/>
        <w:jc w:val="right"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مجوزهاي اخذ شده توسط شرکت: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3"/>
        <w:gridCol w:w="2691"/>
        <w:gridCol w:w="2101"/>
        <w:gridCol w:w="2101"/>
      </w:tblGrid>
      <w:tr w:rsidR="00B15981" w:rsidRPr="00A729C9" w:rsidTr="00B15981">
        <w:trPr>
          <w:trHeight w:val="532"/>
          <w:jc w:val="center"/>
        </w:trPr>
        <w:tc>
          <w:tcPr>
            <w:tcW w:w="140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5DCE4" w:themeFill="text2" w:themeFillTint="33"/>
            <w:vAlign w:val="center"/>
          </w:tcPr>
          <w:p w:rsidR="00B15981" w:rsidRPr="00A729C9" w:rsidRDefault="00B15981" w:rsidP="00B15981">
            <w:pPr>
              <w:jc w:val="center"/>
              <w:rPr>
                <w:rFonts w:cs="B Nazanin"/>
                <w:b/>
                <w:bCs/>
              </w:rPr>
            </w:pPr>
            <w:r w:rsidRPr="00A729C9">
              <w:rPr>
                <w:rFonts w:cs="B Nazanin" w:hint="cs"/>
                <w:b/>
                <w:bCs/>
                <w:rtl/>
              </w:rPr>
              <w:t xml:space="preserve">نام مجوز </w:t>
            </w:r>
          </w:p>
        </w:tc>
        <w:tc>
          <w:tcPr>
            <w:tcW w:w="140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5DCE4" w:themeFill="text2" w:themeFillTint="33"/>
          </w:tcPr>
          <w:p w:rsidR="00B15981" w:rsidRPr="00A729C9" w:rsidRDefault="00B15981" w:rsidP="00A43F99">
            <w:pPr>
              <w:jc w:val="center"/>
              <w:rPr>
                <w:rFonts w:cs="B Nazanin"/>
                <w:b/>
                <w:bCs/>
                <w:rtl/>
              </w:rPr>
            </w:pPr>
            <w:r w:rsidRPr="00A729C9">
              <w:rPr>
                <w:rFonts w:cs="B Nazanin" w:hint="cs"/>
                <w:b/>
                <w:bCs/>
                <w:rtl/>
              </w:rPr>
              <w:t>سازمان ارایه دهنده</w:t>
            </w:r>
          </w:p>
        </w:tc>
        <w:tc>
          <w:tcPr>
            <w:tcW w:w="1097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</w:tcPr>
          <w:p w:rsidR="00B15981" w:rsidRPr="00A729C9" w:rsidRDefault="00B15981" w:rsidP="00A43F99">
            <w:pPr>
              <w:jc w:val="center"/>
              <w:rPr>
                <w:rFonts w:cs="B Nazanin"/>
                <w:b/>
                <w:bCs/>
                <w:rtl/>
              </w:rPr>
            </w:pPr>
            <w:r w:rsidRPr="00A729C9">
              <w:rPr>
                <w:rFonts w:cs="B Nazanin" w:hint="cs"/>
                <w:b/>
                <w:bCs/>
                <w:rtl/>
              </w:rPr>
              <w:t>سال اخذ</w:t>
            </w:r>
          </w:p>
        </w:tc>
        <w:tc>
          <w:tcPr>
            <w:tcW w:w="1097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</w:tcPr>
          <w:p w:rsidR="00B15981" w:rsidRPr="00A729C9" w:rsidRDefault="00B15981" w:rsidP="00A43F99">
            <w:pPr>
              <w:jc w:val="center"/>
              <w:rPr>
                <w:rFonts w:cs="B Nazanin"/>
                <w:b/>
                <w:bCs/>
                <w:rtl/>
              </w:rPr>
            </w:pPr>
            <w:r w:rsidRPr="00A729C9">
              <w:rPr>
                <w:rFonts w:cs="B Nazanin" w:hint="cs"/>
                <w:b/>
                <w:bCs/>
                <w:rtl/>
              </w:rPr>
              <w:t>تاریخ اعتبار</w:t>
            </w:r>
          </w:p>
        </w:tc>
      </w:tr>
      <w:tr w:rsidR="00B15981" w:rsidRPr="00A729C9" w:rsidTr="00B15981">
        <w:trPr>
          <w:trHeight w:val="393"/>
          <w:jc w:val="center"/>
        </w:trPr>
        <w:tc>
          <w:tcPr>
            <w:tcW w:w="1401" w:type="pc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B15981" w:rsidRPr="00A729C9" w:rsidRDefault="00B15981" w:rsidP="00A43F99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405" w:type="pct"/>
            <w:tcBorders>
              <w:top w:val="single" w:sz="12" w:space="0" w:color="auto"/>
            </w:tcBorders>
          </w:tcPr>
          <w:p w:rsidR="00B15981" w:rsidRPr="00A729C9" w:rsidRDefault="00B15981" w:rsidP="00A43F99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097" w:type="pc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B15981" w:rsidRPr="00A729C9" w:rsidRDefault="00B15981" w:rsidP="00A43F99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097" w:type="pct"/>
            <w:tcBorders>
              <w:top w:val="single" w:sz="12" w:space="0" w:color="auto"/>
              <w:right w:val="single" w:sz="12" w:space="0" w:color="auto"/>
            </w:tcBorders>
          </w:tcPr>
          <w:p w:rsidR="00B15981" w:rsidRPr="00A729C9" w:rsidRDefault="00B15981" w:rsidP="00A43F99">
            <w:pPr>
              <w:spacing w:line="240" w:lineRule="auto"/>
              <w:rPr>
                <w:rFonts w:cs="B Nazanin"/>
                <w:rtl/>
              </w:rPr>
            </w:pPr>
          </w:p>
        </w:tc>
      </w:tr>
      <w:tr w:rsidR="00B15981" w:rsidRPr="00A729C9" w:rsidTr="00B15981">
        <w:trPr>
          <w:trHeight w:val="413"/>
          <w:jc w:val="center"/>
        </w:trPr>
        <w:tc>
          <w:tcPr>
            <w:tcW w:w="1401" w:type="pct"/>
            <w:tcBorders>
              <w:left w:val="single" w:sz="12" w:space="0" w:color="auto"/>
            </w:tcBorders>
            <w:vAlign w:val="center"/>
          </w:tcPr>
          <w:p w:rsidR="00B15981" w:rsidRPr="00A729C9" w:rsidRDefault="00B15981" w:rsidP="00A43F99">
            <w:pPr>
              <w:spacing w:line="240" w:lineRule="auto"/>
              <w:rPr>
                <w:rFonts w:cs="B Nazanin"/>
                <w:rtl/>
              </w:rPr>
            </w:pPr>
          </w:p>
        </w:tc>
        <w:tc>
          <w:tcPr>
            <w:tcW w:w="1405" w:type="pct"/>
          </w:tcPr>
          <w:p w:rsidR="00B15981" w:rsidRPr="00A729C9" w:rsidRDefault="00B15981" w:rsidP="00A43F99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097" w:type="pct"/>
            <w:tcBorders>
              <w:right w:val="single" w:sz="12" w:space="0" w:color="auto"/>
            </w:tcBorders>
            <w:vAlign w:val="center"/>
          </w:tcPr>
          <w:p w:rsidR="00B15981" w:rsidRPr="00A729C9" w:rsidRDefault="00B15981" w:rsidP="00A43F99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097" w:type="pct"/>
            <w:tcBorders>
              <w:right w:val="single" w:sz="12" w:space="0" w:color="auto"/>
            </w:tcBorders>
          </w:tcPr>
          <w:p w:rsidR="00B15981" w:rsidRPr="00A729C9" w:rsidRDefault="00B15981" w:rsidP="00A43F99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</w:tr>
      <w:tr w:rsidR="00B15981" w:rsidRPr="00A729C9" w:rsidTr="00B15981">
        <w:trPr>
          <w:trHeight w:val="413"/>
          <w:jc w:val="center"/>
        </w:trPr>
        <w:tc>
          <w:tcPr>
            <w:tcW w:w="1401" w:type="pct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B15981" w:rsidRPr="00A729C9" w:rsidRDefault="00B15981" w:rsidP="00A43F99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405" w:type="pct"/>
            <w:tcBorders>
              <w:bottom w:val="single" w:sz="12" w:space="0" w:color="auto"/>
            </w:tcBorders>
          </w:tcPr>
          <w:p w:rsidR="00B15981" w:rsidRPr="00A729C9" w:rsidRDefault="00B15981" w:rsidP="00A43F99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097" w:type="pct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B15981" w:rsidRPr="00A729C9" w:rsidRDefault="00B15981" w:rsidP="00A43F99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1097" w:type="pct"/>
            <w:tcBorders>
              <w:bottom w:val="single" w:sz="12" w:space="0" w:color="auto"/>
              <w:right w:val="single" w:sz="12" w:space="0" w:color="auto"/>
            </w:tcBorders>
          </w:tcPr>
          <w:p w:rsidR="00B15981" w:rsidRPr="00A729C9" w:rsidRDefault="00B15981" w:rsidP="00A43F99">
            <w:pPr>
              <w:spacing w:line="240" w:lineRule="auto"/>
              <w:jc w:val="center"/>
              <w:rPr>
                <w:rFonts w:cs="B Nazanin"/>
                <w:rtl/>
              </w:rPr>
            </w:pPr>
          </w:p>
        </w:tc>
      </w:tr>
    </w:tbl>
    <w:p w:rsidR="00867268" w:rsidRPr="00A729C9" w:rsidRDefault="00867268" w:rsidP="00B15981">
      <w:pPr>
        <w:bidi/>
        <w:rPr>
          <w:rFonts w:cs="B Nazanin"/>
          <w:b/>
          <w:bCs/>
          <w:rtl/>
          <w:lang w:bidi="fa-IR"/>
        </w:rPr>
      </w:pPr>
    </w:p>
    <w:p w:rsidR="00B15981" w:rsidRPr="00A729C9" w:rsidRDefault="00B15981" w:rsidP="00B15981">
      <w:pPr>
        <w:bidi/>
        <w:rPr>
          <w:rFonts w:cs="B Nazanin"/>
          <w:b/>
          <w:bCs/>
          <w:rtl/>
          <w:lang w:bidi="fa-IR"/>
        </w:rPr>
      </w:pPr>
    </w:p>
    <w:p w:rsidR="00F7117B" w:rsidRPr="00A729C9" w:rsidRDefault="00F7117B" w:rsidP="00F7117B">
      <w:pPr>
        <w:bidi/>
        <w:rPr>
          <w:rFonts w:cs="B Nazanin"/>
          <w:rtl/>
          <w:lang w:bidi="fa-IR"/>
        </w:rPr>
      </w:pPr>
    </w:p>
    <w:p w:rsidR="00F7117B" w:rsidRPr="00A729C9" w:rsidRDefault="00F7117B" w:rsidP="00F7117B">
      <w:pPr>
        <w:bidi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>اینجانب ................................صحت کلیه مطالب مندرج در کاربرگ را تایید می کنم .</w:t>
      </w:r>
    </w:p>
    <w:p w:rsidR="00F7117B" w:rsidRPr="00A729C9" w:rsidRDefault="00F7117B" w:rsidP="00F7117B">
      <w:pPr>
        <w:bidi/>
        <w:rPr>
          <w:rFonts w:cs="B Nazanin"/>
          <w:b/>
          <w:bCs/>
          <w:rtl/>
          <w:lang w:bidi="fa-IR"/>
        </w:rPr>
      </w:pPr>
    </w:p>
    <w:p w:rsidR="00731C82" w:rsidRPr="00A729C9" w:rsidRDefault="00F7117B" w:rsidP="00F7117B">
      <w:pPr>
        <w:bidi/>
        <w:jc w:val="right"/>
        <w:rPr>
          <w:rFonts w:cs="B Nazanin"/>
          <w:b/>
          <w:bCs/>
          <w:rtl/>
          <w:lang w:bidi="fa-IR"/>
        </w:rPr>
      </w:pPr>
      <w:r w:rsidRPr="00A729C9">
        <w:rPr>
          <w:rFonts w:cs="B Nazanin" w:hint="cs"/>
          <w:b/>
          <w:bCs/>
          <w:rtl/>
          <w:lang w:bidi="fa-IR"/>
        </w:rPr>
        <w:t xml:space="preserve">مهر و امضاء </w:t>
      </w:r>
    </w:p>
    <w:sectPr w:rsidR="00731C82" w:rsidRPr="00A729C9" w:rsidSect="00E37A8D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B324E" w:rsidRDefault="00CB324E" w:rsidP="00CF2312">
      <w:pPr>
        <w:spacing w:after="0" w:line="240" w:lineRule="auto"/>
      </w:pPr>
      <w:r>
        <w:separator/>
      </w:r>
    </w:p>
  </w:endnote>
  <w:endnote w:type="continuationSeparator" w:id="0">
    <w:p w:rsidR="00CB324E" w:rsidRDefault="00CB324E" w:rsidP="00CF2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115380003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04D2" w:rsidRDefault="00E604D2" w:rsidP="00E604D2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71DA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E604D2" w:rsidRDefault="00E604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B324E" w:rsidRDefault="00CB324E" w:rsidP="00CF2312">
      <w:pPr>
        <w:spacing w:after="0" w:line="240" w:lineRule="auto"/>
      </w:pPr>
      <w:r>
        <w:separator/>
      </w:r>
    </w:p>
  </w:footnote>
  <w:footnote w:type="continuationSeparator" w:id="0">
    <w:p w:rsidR="00CB324E" w:rsidRDefault="00CB324E" w:rsidP="00CF2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E8E19D5"/>
    <w:multiLevelType w:val="hybridMultilevel"/>
    <w:tmpl w:val="851C1C6E"/>
    <w:lvl w:ilvl="0" w:tplc="0944E03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1A6F52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57C50C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D62999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07CE166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056307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7AE671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39E5AA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DD008A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>
    <w:nsid w:val="5FCC4EB1"/>
    <w:multiLevelType w:val="hybridMultilevel"/>
    <w:tmpl w:val="5DE45882"/>
    <w:lvl w:ilvl="0" w:tplc="055C0CA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8841CE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B04047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16A3D2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C46A8C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1709B9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D1EC2A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64D4ADE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998E70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>
    <w:nsid w:val="61541B64"/>
    <w:multiLevelType w:val="hybridMultilevel"/>
    <w:tmpl w:val="1104254C"/>
    <w:lvl w:ilvl="0" w:tplc="34ECA5B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92EB8C8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1F09772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E613AA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D20F210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F27D04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44C3E2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B6E546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DD81898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TYzNDM3NTI0tbRQ0lEKTi0uzszPAykwqgUAS+tl1ywAAAA="/>
  </w:docVars>
  <w:rsids>
    <w:rsidRoot w:val="00941BBC"/>
    <w:rsid w:val="00056F78"/>
    <w:rsid w:val="00081293"/>
    <w:rsid w:val="0011732C"/>
    <w:rsid w:val="0016585D"/>
    <w:rsid w:val="0016778B"/>
    <w:rsid w:val="001F7C4E"/>
    <w:rsid w:val="0021318A"/>
    <w:rsid w:val="003271DA"/>
    <w:rsid w:val="003421C4"/>
    <w:rsid w:val="003436B6"/>
    <w:rsid w:val="0037792E"/>
    <w:rsid w:val="00387590"/>
    <w:rsid w:val="003E19AA"/>
    <w:rsid w:val="004123C2"/>
    <w:rsid w:val="00436FE6"/>
    <w:rsid w:val="00456776"/>
    <w:rsid w:val="00464625"/>
    <w:rsid w:val="004708CB"/>
    <w:rsid w:val="004730C8"/>
    <w:rsid w:val="00482A47"/>
    <w:rsid w:val="00490478"/>
    <w:rsid w:val="0049574D"/>
    <w:rsid w:val="004F4EE0"/>
    <w:rsid w:val="00523124"/>
    <w:rsid w:val="005A4A27"/>
    <w:rsid w:val="005B6475"/>
    <w:rsid w:val="00614026"/>
    <w:rsid w:val="00637191"/>
    <w:rsid w:val="00650A42"/>
    <w:rsid w:val="00660205"/>
    <w:rsid w:val="00691398"/>
    <w:rsid w:val="006E48F0"/>
    <w:rsid w:val="006F54CC"/>
    <w:rsid w:val="00731C82"/>
    <w:rsid w:val="00745195"/>
    <w:rsid w:val="00781B45"/>
    <w:rsid w:val="00787BD9"/>
    <w:rsid w:val="007B5EDA"/>
    <w:rsid w:val="007B7A0F"/>
    <w:rsid w:val="00841886"/>
    <w:rsid w:val="00851822"/>
    <w:rsid w:val="00867268"/>
    <w:rsid w:val="008E168A"/>
    <w:rsid w:val="008E2ABB"/>
    <w:rsid w:val="00900E0D"/>
    <w:rsid w:val="009349F0"/>
    <w:rsid w:val="00941BBC"/>
    <w:rsid w:val="00947EEF"/>
    <w:rsid w:val="009B4FF5"/>
    <w:rsid w:val="00A729C9"/>
    <w:rsid w:val="00B15981"/>
    <w:rsid w:val="00BA0E4C"/>
    <w:rsid w:val="00BA32B1"/>
    <w:rsid w:val="00BE7F7C"/>
    <w:rsid w:val="00C22297"/>
    <w:rsid w:val="00C276B6"/>
    <w:rsid w:val="00C30059"/>
    <w:rsid w:val="00C5446D"/>
    <w:rsid w:val="00C87CCC"/>
    <w:rsid w:val="00C9170C"/>
    <w:rsid w:val="00CB324E"/>
    <w:rsid w:val="00CD51B4"/>
    <w:rsid w:val="00CE1179"/>
    <w:rsid w:val="00CF2312"/>
    <w:rsid w:val="00DB5FA2"/>
    <w:rsid w:val="00DD2542"/>
    <w:rsid w:val="00DE7AE2"/>
    <w:rsid w:val="00E07742"/>
    <w:rsid w:val="00E37A8D"/>
    <w:rsid w:val="00E604D2"/>
    <w:rsid w:val="00F27136"/>
    <w:rsid w:val="00F466EC"/>
    <w:rsid w:val="00F7117B"/>
    <w:rsid w:val="00FB13F9"/>
    <w:rsid w:val="00FB2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7A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B6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56F7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3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312"/>
  </w:style>
  <w:style w:type="paragraph" w:styleId="Footer">
    <w:name w:val="footer"/>
    <w:basedOn w:val="Normal"/>
    <w:link w:val="FooterChar"/>
    <w:uiPriority w:val="99"/>
    <w:unhideWhenUsed/>
    <w:rsid w:val="00CF23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312"/>
  </w:style>
  <w:style w:type="table" w:styleId="TableGrid">
    <w:name w:val="Table Grid"/>
    <w:basedOn w:val="TableNormal"/>
    <w:uiPriority w:val="39"/>
    <w:rsid w:val="002131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49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9F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7A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B6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56F7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3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312"/>
  </w:style>
  <w:style w:type="paragraph" w:styleId="Footer">
    <w:name w:val="footer"/>
    <w:basedOn w:val="Normal"/>
    <w:link w:val="FooterChar"/>
    <w:uiPriority w:val="99"/>
    <w:unhideWhenUsed/>
    <w:rsid w:val="00CF23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312"/>
  </w:style>
  <w:style w:type="table" w:styleId="TableGrid">
    <w:name w:val="Table Grid"/>
    <w:basedOn w:val="TableNormal"/>
    <w:uiPriority w:val="39"/>
    <w:rsid w:val="002131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49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9F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49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11178">
          <w:marLeft w:val="0"/>
          <w:marRight w:val="576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3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2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5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428301">
          <w:marLeft w:val="0"/>
          <w:marRight w:val="547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5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76637">
          <w:marLeft w:val="0"/>
          <w:marRight w:val="576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52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CE8014-C23B-4E46-B345-F124AFD639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in Pendar</Company>
  <LinksUpToDate>false</LinksUpToDate>
  <CharactersWithSpaces>13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-derikvand0</dc:creator>
  <cp:lastModifiedBy>Room1_a</cp:lastModifiedBy>
  <cp:revision>2</cp:revision>
  <cp:lastPrinted>2021-04-21T05:36:00Z</cp:lastPrinted>
  <dcterms:created xsi:type="dcterms:W3CDTF">2021-06-09T09:04:00Z</dcterms:created>
  <dcterms:modified xsi:type="dcterms:W3CDTF">2021-06-09T09:04:00Z</dcterms:modified>
</cp:coreProperties>
</file>